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0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65"/>
        <w:gridCol w:w="1320"/>
        <w:gridCol w:w="1395"/>
        <w:gridCol w:w="1620"/>
      </w:tblGrid>
      <w:tr w:rsidR="00B54216" w:rsidRPr="00627C3B" w14:paraId="7A16C7EB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16DBDCA" w14:textId="77777777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Table 1. Baseline Characteristics</w:t>
            </w:r>
          </w:p>
        </w:tc>
      </w:tr>
      <w:tr w:rsidR="00B54216" w:rsidRPr="00627C3B" w14:paraId="44CDECC9" w14:textId="77777777" w:rsidTr="00987B67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70084E5" w14:textId="77777777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</w:p>
          <w:p w14:paraId="49F72F37" w14:textId="77777777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Variable*</w:t>
            </w:r>
          </w:p>
          <w:p w14:paraId="2ADB2BA5" w14:textId="77777777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262A8A" w14:textId="77777777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Total </w:t>
            </w:r>
          </w:p>
          <w:p w14:paraId="143AC28F" w14:textId="07828FC3" w:rsidR="00B54216" w:rsidRPr="00627C3B" w:rsidRDefault="00B54216" w:rsidP="008904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(n = </w:t>
            </w:r>
            <w:r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>4</w:t>
            </w:r>
            <w:r w:rsidR="00B80541"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>4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4693EF" w14:textId="77777777" w:rsidR="00B54216" w:rsidRPr="00627C3B" w:rsidRDefault="00B54216" w:rsidP="00987B67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Benign</w:t>
            </w:r>
          </w:p>
          <w:p w14:paraId="07A60335" w14:textId="5EEEFAAF" w:rsidR="00B54216" w:rsidRPr="00627C3B" w:rsidRDefault="00B54216" w:rsidP="00987B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(n</w:t>
            </w:r>
            <w:r w:rsidR="00987B67"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 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=</w:t>
            </w:r>
            <w:r w:rsidR="00987B67"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 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3</w:t>
            </w:r>
            <w:r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>6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)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D5B165" w14:textId="77777777" w:rsidR="00B54216" w:rsidRPr="00627C3B" w:rsidRDefault="00B54216" w:rsidP="00987B67">
            <w:pP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Microcarcinoma</w:t>
            </w:r>
          </w:p>
          <w:p w14:paraId="4F031874" w14:textId="334B2D08" w:rsidR="00B54216" w:rsidRPr="00627C3B" w:rsidRDefault="00B54216" w:rsidP="00987B6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(n</w:t>
            </w:r>
            <w:r w:rsidR="00987B67"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 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=</w:t>
            </w:r>
            <w:r w:rsidR="00987B67"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 </w:t>
            </w:r>
            <w:r w:rsidR="00994651"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>8</w:t>
            </w: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)</w:t>
            </w:r>
          </w:p>
        </w:tc>
      </w:tr>
      <w:tr w:rsidR="00B54216" w:rsidRPr="00627C3B" w14:paraId="7D86B671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B01C246" w14:textId="2263022A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Sex</w:t>
            </w:r>
          </w:p>
        </w:tc>
      </w:tr>
      <w:tr w:rsidR="00B54216" w:rsidRPr="00627C3B" w14:paraId="17BECD61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412040A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Femal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1B832" w14:textId="5C7E38B4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3</w:t>
            </w:r>
            <w:r w:rsidR="00E32E52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74115C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CABCEE" w14:textId="350B2C9C" w:rsidR="00B54216" w:rsidRPr="00627C3B" w:rsidRDefault="0099465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3E47FEED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8D213A2" w14:textId="5B66BA08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b/>
                <w:i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Age at diagnosis</w:t>
            </w:r>
          </w:p>
        </w:tc>
      </w:tr>
      <w:tr w:rsidR="00B54216" w:rsidRPr="00627C3B" w14:paraId="00427BF8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0B921A" w14:textId="6BC13064" w:rsidR="00B54216" w:rsidRPr="00627C3B" w:rsidRDefault="00987B67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Mean (standard deviation)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F0DEA4" w14:textId="59A34E1C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  <w:r w:rsidR="00E32E52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5.77</w:t>
            </w: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(11.9)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9A025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7.91 (16.89)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585F07" w14:textId="26BD8907" w:rsidR="00B54216" w:rsidRPr="00627C3B" w:rsidRDefault="0099465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3.63</w:t>
            </w:r>
            <w:r w:rsidR="00B54216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(7.06)</w:t>
            </w:r>
          </w:p>
        </w:tc>
      </w:tr>
      <w:tr w:rsidR="00B54216" w:rsidRPr="00627C3B" w14:paraId="1F29B5E7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9A8634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&lt;18 years ol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01B39B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19B2B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2A988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0EAE79C2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E34305E" w14:textId="4F3565A9" w:rsidR="00B54216" w:rsidRPr="00627C3B" w:rsidRDefault="005A606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8-64</w:t>
            </w:r>
            <w:r w:rsidR="00B54216"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years ol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304AA2" w14:textId="222298A4" w:rsidR="00B54216" w:rsidRPr="00627C3B" w:rsidRDefault="00B8054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5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AC0370" w14:textId="72E67642" w:rsidR="00B54216" w:rsidRPr="00627C3B" w:rsidRDefault="00B8054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8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0CD0AE" w14:textId="75014474" w:rsidR="00B54216" w:rsidRPr="00627C3B" w:rsidRDefault="00B8054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7</w:t>
            </w:r>
          </w:p>
        </w:tc>
      </w:tr>
      <w:tr w:rsidR="00B54216" w:rsidRPr="00627C3B" w14:paraId="49E76CBD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E64D6D" w14:textId="70E8CD03" w:rsidR="00B54216" w:rsidRPr="00627C3B" w:rsidRDefault="00B80541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≥</w:t>
            </w:r>
            <w:r w:rsidR="00B54216"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65 years ol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5353CBE" w14:textId="77F54277" w:rsidR="00B54216" w:rsidRPr="00627C3B" w:rsidRDefault="007E2DCB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681F50" w14:textId="64BF0721" w:rsidR="00B54216" w:rsidRPr="00627C3B" w:rsidRDefault="00B80541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86152F" w14:textId="2DBF6480" w:rsidR="00B54216" w:rsidRPr="00627C3B" w:rsidRDefault="00B80541" w:rsidP="0089047B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B54216" w:rsidRPr="00627C3B" w14:paraId="6A455910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A6831A4" w14:textId="192FDA0C" w:rsidR="00B54216" w:rsidRPr="00627C3B" w:rsidRDefault="00B54216" w:rsidP="0089047B">
            <w:pPr>
              <w:spacing w:after="0" w:line="240" w:lineRule="auto"/>
              <w:rPr>
                <w:rFonts w:ascii="Arial" w:eastAsia="Times New Roman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Residence </w:t>
            </w:r>
          </w:p>
        </w:tc>
      </w:tr>
      <w:tr w:rsidR="00B54216" w:rsidRPr="00627C3B" w14:paraId="232C4F1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17697A7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Coast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A4972B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481A9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322E6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3D2089AA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E2D502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Highlan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129BA6" w14:textId="4D92647D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3</w:t>
            </w:r>
            <w:r w:rsidR="001D5036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5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E9F4C3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7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5FC54A" w14:textId="2A34F1D6" w:rsidR="00B54216" w:rsidRPr="00627C3B" w:rsidRDefault="00B80541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8</w:t>
            </w:r>
          </w:p>
        </w:tc>
      </w:tr>
      <w:tr w:rsidR="00B54216" w:rsidRPr="00627C3B" w14:paraId="72CD9D5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44E1A2C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Other countrie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4ED48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3C81B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48D2D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77A08281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51A93AF" w14:textId="221F5FD3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Employment </w:t>
            </w:r>
          </w:p>
        </w:tc>
      </w:tr>
      <w:tr w:rsidR="00B54216" w:rsidRPr="00627C3B" w14:paraId="269BFB71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3BB7836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Domestic chore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9FF9872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88054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4094D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70FB7692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909DC04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Student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4A679D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75A39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10A7A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7271A872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00A9E2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Labor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824435" w14:textId="40D06720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  <w:r w:rsidR="001D5036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7F578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4DD1AE" w14:textId="6562125A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05D18677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580C03" w14:textId="7E76BAC5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Education level </w:t>
            </w:r>
          </w:p>
        </w:tc>
      </w:tr>
      <w:tr w:rsidR="00B54216" w:rsidRPr="00627C3B" w14:paraId="6087E860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2203F9F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None 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A35A00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495AF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33FD4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42078FA1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8EAA070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Elementary School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19C24D" w14:textId="25F0FF44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3FE71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91B634" w14:textId="73296323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273851EF" w14:textId="77777777" w:rsidTr="0089047B">
        <w:trPr>
          <w:trHeight w:val="18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71DE9CE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High school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9F674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4976F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2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65C4B6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2CE6A36D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6AC132B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University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2682E31" w14:textId="495B5EED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9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C0D1E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41B5C3" w14:textId="7ABA3FA3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6D07D4E7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7185F2C" w14:textId="204C29D2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Family history of thyroid cancer </w:t>
            </w:r>
          </w:p>
        </w:tc>
      </w:tr>
      <w:tr w:rsidR="00B54216" w:rsidRPr="00627C3B" w14:paraId="25C33A34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7F8B6A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Yes 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814581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56557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5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8DB0C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1A229FB4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81DDB1" w14:textId="05A435EE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BMI</w:t>
            </w:r>
          </w:p>
        </w:tc>
      </w:tr>
      <w:tr w:rsidR="00B54216" w:rsidRPr="00627C3B" w14:paraId="7BCC0D1E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556C0C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Normal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11ECFEB" w14:textId="0357E32E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  <w:r w:rsidR="001D5036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1B2FC1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03E098" w14:textId="1E3B73D4" w:rsidR="00B54216" w:rsidRPr="00627C3B" w:rsidRDefault="001D503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5CCE5808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E20394C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Overweight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430D2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8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5B496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7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1C113D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B54216" w:rsidRPr="00627C3B" w14:paraId="3E6DAA8F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31402F2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Obesity 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C1E82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F45C9C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91C63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B54216" w:rsidRPr="00627C3B" w14:paraId="5B2D59ED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034F87C" w14:textId="65A280F8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Cigarette Smoking </w:t>
            </w:r>
          </w:p>
        </w:tc>
      </w:tr>
      <w:tr w:rsidR="00B54216" w:rsidRPr="00627C3B" w14:paraId="4574232F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5DFD1BB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Ye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67DDDB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AF3C73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AEDD7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69715A10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AF08D81" w14:textId="5E142A3A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Thyroid function</w:t>
            </w:r>
          </w:p>
        </w:tc>
      </w:tr>
      <w:tr w:rsidR="00B54216" w:rsidRPr="00627C3B" w14:paraId="7B2595A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990D9A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Euthyroi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6AB951A" w14:textId="36A9F578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  <w:r w:rsidR="007E2DCB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83DD37" w14:textId="5F741250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  <w:r w:rsidR="007E2DCB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5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CA477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</w:tr>
      <w:tr w:rsidR="00B54216" w:rsidRPr="00627C3B" w14:paraId="138822C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EBCCB6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Times New Roman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Hypothyroidism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0194B3E" w14:textId="3B9D97D2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  <w:r w:rsidR="007E2DCB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685D5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D2C2CE" w14:textId="1C2977FF" w:rsidR="00B54216" w:rsidRPr="00627C3B" w:rsidRDefault="007E2DCB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</w:t>
            </w:r>
          </w:p>
        </w:tc>
      </w:tr>
      <w:tr w:rsidR="00B54216" w:rsidRPr="00627C3B" w14:paraId="619082FF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8AB83EF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Hyperthyroidism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F15EE3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D1F5F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D6EEB6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5E4484E6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FFE6A64" w14:textId="79BFAD2B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 xml:space="preserve">Nodule composition </w:t>
            </w:r>
          </w:p>
        </w:tc>
      </w:tr>
      <w:tr w:rsidR="00B54216" w:rsidRPr="00627C3B" w14:paraId="02152FF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AB4E17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Soli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7DF765D" w14:textId="6A0B74CA" w:rsidR="00B54216" w:rsidRPr="00627C3B" w:rsidRDefault="007E2DCB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19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CC957D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8FD618" w14:textId="43461665" w:rsidR="00B54216" w:rsidRPr="00627C3B" w:rsidRDefault="007E2DCB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8</w:t>
            </w:r>
          </w:p>
        </w:tc>
      </w:tr>
      <w:tr w:rsidR="00B54216" w:rsidRPr="00627C3B" w14:paraId="1F2EE1F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1DDB0A9" w14:textId="77777777" w:rsidR="00B54216" w:rsidRPr="00627C3B" w:rsidRDefault="00B54216" w:rsidP="0089047B">
            <w:pPr>
              <w:spacing w:after="0" w:line="240" w:lineRule="auto"/>
              <w:ind w:firstLine="420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Predominantly soli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0CEF10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5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017BC6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5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F60BC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78C0AB11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A02A5B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Mixed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F85CC8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0477B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70858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61AF72BE" w14:textId="77777777" w:rsidTr="0089047B">
        <w:trPr>
          <w:trHeight w:val="14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6FAF94" w14:textId="67802E36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sz w:val="16"/>
                <w:szCs w:val="16"/>
                <w:lang w:val="en-US"/>
              </w:rPr>
              <w:t xml:space="preserve">Laterality </w:t>
            </w:r>
          </w:p>
        </w:tc>
      </w:tr>
      <w:tr w:rsidR="00B54216" w:rsidRPr="00627C3B" w14:paraId="3E4EE04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D1C2C9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        Right lob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42A51BD" w14:textId="6D43B620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  <w:r w:rsidR="00B44300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9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8EACC1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6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8653EF" w14:textId="78B13B85" w:rsidR="00B54216" w:rsidRPr="00627C3B" w:rsidRDefault="00B44300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</w:tr>
      <w:tr w:rsidR="00B54216" w:rsidRPr="00627C3B" w14:paraId="3FBDDE4B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FEBF3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        Left lob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FA5608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2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C33B75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9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CCED71" w14:textId="36BB7C8E" w:rsidR="00B54216" w:rsidRPr="00627C3B" w:rsidRDefault="00B44300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</w:tr>
      <w:tr w:rsidR="00B54216" w:rsidRPr="00627C3B" w14:paraId="1A1B6378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205BFB4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        Isthmu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1986223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3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F9BB66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96F3FF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16E97C2C" w14:textId="77777777" w:rsidTr="0089047B">
        <w:trPr>
          <w:trHeight w:val="20"/>
        </w:trPr>
        <w:tc>
          <w:tcPr>
            <w:tcW w:w="9000" w:type="dxa"/>
            <w:gridSpan w:val="4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7C3A04D" w14:textId="221CDF19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n-US"/>
              </w:rPr>
              <w:t>Methods of detection</w:t>
            </w:r>
          </w:p>
        </w:tc>
      </w:tr>
      <w:tr w:rsidR="00B54216" w:rsidRPr="00627C3B" w14:paraId="1EF9141D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64D616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Symptomatic nodul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19F6A57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7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BF59FB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27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EBCBE0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0</w:t>
            </w:r>
          </w:p>
        </w:tc>
      </w:tr>
      <w:tr w:rsidR="00B54216" w:rsidRPr="00627C3B" w14:paraId="3F93548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8557CD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Asymptomatic patient, screening detection, palpable nodule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A864750" w14:textId="3F23E3BA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  <w:r w:rsidR="00B44300"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1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6A9ADC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5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C3B8C0" w14:textId="215F5477" w:rsidR="00B54216" w:rsidRPr="00627C3B" w:rsidRDefault="00B44300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</w:tr>
      <w:tr w:rsidR="00B54216" w:rsidRPr="00627C3B" w14:paraId="49643F95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1E6A0E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Incidental, asymptomatic patient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3D7589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6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6EEAA7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sz w:val="16"/>
                <w:szCs w:val="16"/>
                <w:lang w:val="en-US"/>
              </w:rPr>
              <w:t>4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2CF94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2</w:t>
            </w:r>
          </w:p>
        </w:tc>
      </w:tr>
      <w:tr w:rsidR="00B54216" w:rsidRPr="00627C3B" w14:paraId="336CF5E6" w14:textId="77777777" w:rsidTr="0089047B">
        <w:trPr>
          <w:trHeight w:val="20"/>
        </w:trPr>
        <w:tc>
          <w:tcPr>
            <w:tcW w:w="4665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5E81DB5" w14:textId="53A7DB9D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           Nodule detected in </w:t>
            </w:r>
            <w:r w:rsidR="00B44300"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 xml:space="preserve">the </w:t>
            </w: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image for other causes</w:t>
            </w:r>
          </w:p>
        </w:tc>
        <w:tc>
          <w:tcPr>
            <w:tcW w:w="1320" w:type="dxa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4C875C7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395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5B4902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1620" w:type="dxa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0C92EA" w14:textId="77777777" w:rsidR="00B54216" w:rsidRPr="00627C3B" w:rsidRDefault="00B54216" w:rsidP="0089047B">
            <w:pPr>
              <w:spacing w:after="0" w:line="240" w:lineRule="auto"/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</w:pPr>
            <w:r w:rsidRPr="00627C3B">
              <w:rPr>
                <w:rFonts w:ascii="Arial" w:eastAsia="Arial" w:hAnsi="Arial" w:cs="Arial"/>
                <w:color w:val="000000"/>
                <w:sz w:val="16"/>
                <w:szCs w:val="16"/>
                <w:lang w:val="en-US"/>
              </w:rPr>
              <w:t>0</w:t>
            </w:r>
          </w:p>
        </w:tc>
      </w:tr>
    </w:tbl>
    <w:p w14:paraId="00000001" w14:textId="64FC4757" w:rsidR="00B54216" w:rsidRPr="00627C3B" w:rsidRDefault="00B54216">
      <w:pPr>
        <w:rPr>
          <w:rFonts w:ascii="Arial" w:eastAsia="Arial" w:hAnsi="Arial" w:cs="Arial"/>
          <w:color w:val="000000"/>
          <w:sz w:val="16"/>
          <w:szCs w:val="16"/>
          <w:lang w:val="en-US"/>
        </w:rPr>
      </w:pPr>
      <w:r w:rsidRPr="00627C3B">
        <w:rPr>
          <w:rFonts w:ascii="Arial" w:eastAsia="Arial" w:hAnsi="Arial" w:cs="Arial"/>
          <w:color w:val="000000"/>
          <w:sz w:val="16"/>
          <w:szCs w:val="16"/>
          <w:lang w:val="en-US"/>
        </w:rPr>
        <w:br w:type="page"/>
      </w:r>
    </w:p>
    <w:p w14:paraId="19E5CABA" w14:textId="77777777" w:rsidR="00B54216" w:rsidRPr="00627C3B" w:rsidRDefault="00B54216">
      <w:pPr>
        <w:rPr>
          <w:rFonts w:ascii="Arial" w:eastAsia="Arial" w:hAnsi="Arial" w:cs="Arial"/>
          <w:color w:val="000000"/>
          <w:sz w:val="16"/>
          <w:szCs w:val="16"/>
          <w:lang w:val="en-US"/>
        </w:rPr>
        <w:sectPr w:rsidR="00B54216" w:rsidRPr="00627C3B" w:rsidSect="00B54216">
          <w:pgSz w:w="11906" w:h="16838"/>
          <w:pgMar w:top="1418" w:right="1701" w:bottom="1418" w:left="1701" w:header="709" w:footer="709" w:gutter="0"/>
          <w:pgNumType w:start="1"/>
          <w:cols w:space="720"/>
        </w:sectPr>
      </w:pPr>
    </w:p>
    <w:tbl>
      <w:tblPr>
        <w:tblStyle w:val="a0"/>
        <w:tblpPr w:leftFromText="141" w:rightFromText="141" w:vertAnchor="text" w:horzAnchor="margin" w:tblpXSpec="center" w:tblpY="-452"/>
        <w:tblW w:w="15315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2"/>
        <w:gridCol w:w="1241"/>
        <w:gridCol w:w="1229"/>
        <w:gridCol w:w="1260"/>
        <w:gridCol w:w="1140"/>
        <w:gridCol w:w="1170"/>
        <w:gridCol w:w="1410"/>
        <w:gridCol w:w="1410"/>
        <w:gridCol w:w="1185"/>
        <w:gridCol w:w="1800"/>
        <w:gridCol w:w="1125"/>
        <w:gridCol w:w="933"/>
      </w:tblGrid>
      <w:tr w:rsidR="00B54216" w:rsidRPr="00627C3B" w14:paraId="4C706AD3" w14:textId="77777777" w:rsidTr="002B0BF2">
        <w:tc>
          <w:tcPr>
            <w:tcW w:w="15315" w:type="dxa"/>
            <w:gridSpan w:val="12"/>
            <w:shd w:val="clear" w:color="auto" w:fill="auto"/>
          </w:tcPr>
          <w:p w14:paraId="3C02A493" w14:textId="77777777" w:rsidR="00B54216" w:rsidRPr="00627C3B" w:rsidRDefault="00B54216" w:rsidP="00B54216">
            <w:pPr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b/>
                <w:sz w:val="16"/>
                <w:szCs w:val="16"/>
                <w:lang w:val="en-US"/>
              </w:rPr>
              <w:lastRenderedPageBreak/>
              <w:t>Table 2. Ultrasound features and cosmetic and symptom scores in patients before and after the procedures</w:t>
            </w:r>
          </w:p>
        </w:tc>
      </w:tr>
      <w:tr w:rsidR="008C4F6B" w:rsidRPr="00627C3B" w14:paraId="562FB368" w14:textId="77777777" w:rsidTr="009A1FFA">
        <w:tc>
          <w:tcPr>
            <w:tcW w:w="1412" w:type="dxa"/>
            <w:vMerge w:val="restart"/>
            <w:shd w:val="clear" w:color="auto" w:fill="auto"/>
            <w:vAlign w:val="center"/>
          </w:tcPr>
          <w:p w14:paraId="0FBF0F2D" w14:textId="77777777" w:rsidR="008C4F6B" w:rsidRPr="00627C3B" w:rsidRDefault="008C4F6B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7450" w:type="dxa"/>
            <w:gridSpan w:val="6"/>
            <w:shd w:val="clear" w:color="auto" w:fill="auto"/>
            <w:vAlign w:val="center"/>
          </w:tcPr>
          <w:p w14:paraId="6FA269A0" w14:textId="73642D7E" w:rsidR="008C4F6B" w:rsidRPr="00627C3B" w:rsidRDefault="008C4F6B" w:rsidP="00B5421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b/>
                <w:sz w:val="16"/>
                <w:szCs w:val="16"/>
                <w:lang w:val="en-US"/>
              </w:rPr>
              <w:t>Radiofrequency ablation benign nodule (n=36)</w:t>
            </w:r>
          </w:p>
        </w:tc>
        <w:tc>
          <w:tcPr>
            <w:tcW w:w="6453" w:type="dxa"/>
            <w:gridSpan w:val="5"/>
            <w:shd w:val="clear" w:color="auto" w:fill="auto"/>
            <w:vAlign w:val="center"/>
          </w:tcPr>
          <w:p w14:paraId="44BB0806" w14:textId="25A569BC" w:rsidR="008C4F6B" w:rsidRPr="00627C3B" w:rsidRDefault="008C4F6B" w:rsidP="00B54216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b/>
                <w:sz w:val="16"/>
                <w:szCs w:val="16"/>
                <w:lang w:val="en-US"/>
              </w:rPr>
              <w:t>Radiofrequency Microcarcinoma (n=8)</w:t>
            </w:r>
          </w:p>
        </w:tc>
      </w:tr>
      <w:tr w:rsidR="00B54216" w:rsidRPr="00627C3B" w14:paraId="07B159A2" w14:textId="77777777" w:rsidTr="002B0BF2">
        <w:tc>
          <w:tcPr>
            <w:tcW w:w="1412" w:type="dxa"/>
            <w:vMerge/>
            <w:shd w:val="clear" w:color="auto" w:fill="auto"/>
            <w:vAlign w:val="center"/>
          </w:tcPr>
          <w:p w14:paraId="7F0285D4" w14:textId="77777777" w:rsidR="00B54216" w:rsidRPr="00627C3B" w:rsidRDefault="00B54216" w:rsidP="00B542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16"/>
                <w:szCs w:val="16"/>
                <w:lang w:val="en-US"/>
              </w:rPr>
            </w:pPr>
          </w:p>
        </w:tc>
        <w:tc>
          <w:tcPr>
            <w:tcW w:w="1241" w:type="dxa"/>
            <w:shd w:val="clear" w:color="auto" w:fill="auto"/>
            <w:vAlign w:val="center"/>
          </w:tcPr>
          <w:p w14:paraId="1ED5092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6DCE0A9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m 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4793DB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m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0A42514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6m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D35E86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2m</w:t>
            </w:r>
          </w:p>
        </w:tc>
        <w:tc>
          <w:tcPr>
            <w:tcW w:w="1410" w:type="dxa"/>
            <w:shd w:val="clear" w:color="auto" w:fill="auto"/>
          </w:tcPr>
          <w:p w14:paraId="0822048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-value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C135BB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Baseline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2DB37F8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m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A3079B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m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E55DD35" w14:textId="56AD4911" w:rsidR="00B54216" w:rsidRPr="00627C3B" w:rsidRDefault="00B54216" w:rsidP="00994651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6m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3F14453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2m</w:t>
            </w:r>
          </w:p>
        </w:tc>
      </w:tr>
      <w:tr w:rsidR="00B54216" w:rsidRPr="00627C3B" w14:paraId="26309685" w14:textId="77777777" w:rsidTr="002B0BF2">
        <w:tc>
          <w:tcPr>
            <w:tcW w:w="1412" w:type="dxa"/>
            <w:shd w:val="clear" w:color="auto" w:fill="auto"/>
            <w:vAlign w:val="center"/>
          </w:tcPr>
          <w:p w14:paraId="39C843D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Longest tumor diameter (mm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52E04EF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6 (21-43)</w:t>
            </w:r>
          </w:p>
          <w:p w14:paraId="0242908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6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4EB0793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1</w:t>
            </w:r>
          </w:p>
          <w:p w14:paraId="632726D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(12-35) </w:t>
            </w:r>
          </w:p>
          <w:p w14:paraId="7009301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2</w:t>
            </w:r>
          </w:p>
          <w:p w14:paraId="2B86A81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&lt;0.00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7EC3E9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3</w:t>
            </w:r>
          </w:p>
          <w:p w14:paraId="6D293F4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1-38.5)</w:t>
            </w:r>
          </w:p>
          <w:p w14:paraId="626E6C2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7</w:t>
            </w:r>
          </w:p>
          <w:p w14:paraId="4136EAE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42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72DE939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0 </w:t>
            </w:r>
          </w:p>
          <w:p w14:paraId="5FD18C8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1-21)</w:t>
            </w:r>
          </w:p>
          <w:p w14:paraId="0509148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9</w:t>
            </w:r>
          </w:p>
          <w:p w14:paraId="4866223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2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13B6C4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0 </w:t>
            </w:r>
          </w:p>
          <w:p w14:paraId="2FB5A08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7-17)</w:t>
            </w:r>
          </w:p>
          <w:p w14:paraId="65DC58D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8</w:t>
            </w:r>
          </w:p>
          <w:p w14:paraId="514955B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18</w:t>
            </w:r>
          </w:p>
        </w:tc>
        <w:tc>
          <w:tcPr>
            <w:tcW w:w="1410" w:type="dxa"/>
            <w:shd w:val="clear" w:color="auto" w:fill="auto"/>
          </w:tcPr>
          <w:p w14:paraId="056977D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5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3A273558" w14:textId="28F39658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8.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0D363A54" w14:textId="2B6C4B33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7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10)</w:t>
            </w:r>
          </w:p>
          <w:p w14:paraId="619E1C74" w14:textId="2961B854" w:rsidR="0082139D" w:rsidRPr="00627C3B" w:rsidRDefault="00B54216" w:rsidP="0082139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7FC4EEF" w14:textId="77777777" w:rsidR="00110B7F" w:rsidRPr="00627C3B" w:rsidRDefault="00110B7F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9</w:t>
            </w:r>
            <w:r w:rsidR="00B54216"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09B67D1D" w14:textId="0515777C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7.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10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06559F94" w14:textId="00845678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4</w:t>
            </w:r>
          </w:p>
          <w:p w14:paraId="15A6251E" w14:textId="26897F29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2319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1EAB4AF" w14:textId="460A974B" w:rsidR="00B54216" w:rsidRPr="00627C3B" w:rsidRDefault="00110B7F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  <w:p w14:paraId="44226DAC" w14:textId="1E450C86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5.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8.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3BC66FA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n=3 </w:t>
            </w:r>
          </w:p>
          <w:p w14:paraId="7161CB50" w14:textId="0EF00E30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7157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46DCD100" w14:textId="6E2889E1" w:rsidR="00110B7F" w:rsidRPr="00627C3B" w:rsidRDefault="00110B7F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3</w:t>
            </w:r>
          </w:p>
          <w:p w14:paraId="4FC1A663" w14:textId="430F0141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1.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110146AA" w14:textId="37E66123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110B7F" w:rsidRPr="00627C3B">
              <w:rPr>
                <w:rFonts w:ascii="Arial" w:hAnsi="Arial" w:cs="Arial"/>
                <w:sz w:val="16"/>
                <w:szCs w:val="16"/>
                <w:lang w:val="en-US"/>
              </w:rPr>
              <w:t>3</w:t>
            </w:r>
          </w:p>
          <w:p w14:paraId="7F5DAA0F" w14:textId="7900923D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09418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4751F79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  <w:p w14:paraId="2E9506B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</w:tr>
      <w:tr w:rsidR="00B54216" w:rsidRPr="00627C3B" w14:paraId="011A0A68" w14:textId="77777777" w:rsidTr="002B0BF2">
        <w:tc>
          <w:tcPr>
            <w:tcW w:w="1412" w:type="dxa"/>
            <w:shd w:val="clear" w:color="auto" w:fill="auto"/>
            <w:vAlign w:val="center"/>
          </w:tcPr>
          <w:p w14:paraId="310B2A9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Tumor volume (ml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146D6DC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0.3</w:t>
            </w:r>
          </w:p>
          <w:p w14:paraId="4519F284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  <w:bookmarkStart w:id="0" w:name="_Hlk125298152"/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86-18.97)</w:t>
            </w:r>
            <w:bookmarkEnd w:id="0"/>
          </w:p>
          <w:p w14:paraId="0F798FC4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6</w:t>
            </w:r>
          </w:p>
          <w:p w14:paraId="458D159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29" w:type="dxa"/>
            <w:shd w:val="clear" w:color="auto" w:fill="auto"/>
            <w:vAlign w:val="center"/>
          </w:tcPr>
          <w:p w14:paraId="50811A7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6.9</w:t>
            </w:r>
          </w:p>
          <w:p w14:paraId="03E1295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48-10.15)</w:t>
            </w:r>
          </w:p>
          <w:p w14:paraId="6FFAB2F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1</w:t>
            </w:r>
          </w:p>
          <w:p w14:paraId="7FB14DF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021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009675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5.72 </w:t>
            </w:r>
          </w:p>
          <w:p w14:paraId="13CDF6E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77-7.25)</w:t>
            </w:r>
          </w:p>
          <w:p w14:paraId="5F86D42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7</w:t>
            </w:r>
          </w:p>
          <w:p w14:paraId="52852E1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45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5A45E6F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98</w:t>
            </w:r>
          </w:p>
          <w:p w14:paraId="46BB98C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25-3.64)</w:t>
            </w:r>
          </w:p>
          <w:p w14:paraId="25E109D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1</w:t>
            </w:r>
          </w:p>
          <w:p w14:paraId="45429CF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077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78CD49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0.11 </w:t>
            </w:r>
          </w:p>
          <w:p w14:paraId="60C3D64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07-11.26)</w:t>
            </w:r>
          </w:p>
          <w:p w14:paraId="53FF670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8</w:t>
            </w:r>
          </w:p>
          <w:p w14:paraId="0821966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264</w:t>
            </w:r>
          </w:p>
        </w:tc>
        <w:tc>
          <w:tcPr>
            <w:tcW w:w="1410" w:type="dxa"/>
            <w:shd w:val="clear" w:color="auto" w:fill="auto"/>
          </w:tcPr>
          <w:p w14:paraId="0B947D4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5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A962684" w14:textId="16170B95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2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2236AC69" w14:textId="2CE52B48" w:rsidR="00B54216" w:rsidRPr="00627C3B" w:rsidRDefault="00B54216" w:rsidP="0082139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9-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0.48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268104DF" w14:textId="2D368AFD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040F0F34" w14:textId="77777777" w:rsidR="0082139D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bookmarkStart w:id="1" w:name="_Hlk125298254"/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1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9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3EA4B8DA" w14:textId="0773E46E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12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31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  <w:bookmarkEnd w:id="1"/>
          </w:p>
          <w:p w14:paraId="09A24DB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4</w:t>
            </w:r>
          </w:p>
          <w:p w14:paraId="4E48A20A" w14:textId="50D81AF6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1168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DEB4B5E" w14:textId="77777777" w:rsidR="0082139D" w:rsidRPr="00627C3B" w:rsidRDefault="00B54216" w:rsidP="0082139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bookmarkStart w:id="2" w:name="_Hlk125298310"/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10</w:t>
            </w:r>
          </w:p>
          <w:p w14:paraId="537D27DB" w14:textId="534C4B2C" w:rsidR="00B54216" w:rsidRPr="00627C3B" w:rsidRDefault="00B54216" w:rsidP="0082139D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0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0.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1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34E8039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</w:t>
            </w:r>
          </w:p>
          <w:p w14:paraId="51C72ED3" w14:textId="453D85EC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1306</w:t>
            </w:r>
            <w:bookmarkEnd w:id="2"/>
          </w:p>
        </w:tc>
        <w:tc>
          <w:tcPr>
            <w:tcW w:w="1125" w:type="dxa"/>
            <w:shd w:val="clear" w:color="auto" w:fill="auto"/>
            <w:vAlign w:val="center"/>
          </w:tcPr>
          <w:p w14:paraId="05144BA3" w14:textId="77777777" w:rsidR="0082139D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bookmarkStart w:id="3" w:name="_Hlk125298362"/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0.01 </w:t>
            </w:r>
          </w:p>
          <w:p w14:paraId="615C3588" w14:textId="4193BFAE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005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0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.04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5E1F455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82139D" w:rsidRPr="00627C3B">
              <w:rPr>
                <w:rFonts w:ascii="Arial" w:hAnsi="Arial" w:cs="Arial"/>
                <w:sz w:val="16"/>
                <w:szCs w:val="16"/>
                <w:lang w:val="en-US"/>
              </w:rPr>
              <w:t>3</w:t>
            </w:r>
          </w:p>
          <w:p w14:paraId="7964F586" w14:textId="1FE1851F" w:rsidR="0082139D" w:rsidRPr="00627C3B" w:rsidRDefault="0082139D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3642</w:t>
            </w:r>
            <w:bookmarkEnd w:id="3"/>
          </w:p>
        </w:tc>
        <w:tc>
          <w:tcPr>
            <w:tcW w:w="933" w:type="dxa"/>
            <w:shd w:val="clear" w:color="auto" w:fill="auto"/>
            <w:vAlign w:val="center"/>
          </w:tcPr>
          <w:p w14:paraId="312C071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</w:tr>
      <w:tr w:rsidR="00B54216" w:rsidRPr="00627C3B" w14:paraId="72C42D07" w14:textId="77777777" w:rsidTr="002B0BF2">
        <w:tc>
          <w:tcPr>
            <w:tcW w:w="1412" w:type="dxa"/>
            <w:shd w:val="clear" w:color="auto" w:fill="auto"/>
            <w:vAlign w:val="center"/>
          </w:tcPr>
          <w:p w14:paraId="5F0DD89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Volume reduction ratio (%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313B54D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4C330A6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47.25</w:t>
            </w:r>
          </w:p>
          <w:p w14:paraId="5D222D9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36.38-64.17)</w:t>
            </w:r>
          </w:p>
          <w:p w14:paraId="033CBBF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2</w:t>
            </w:r>
          </w:p>
          <w:p w14:paraId="4C04146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39072B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72.20 </w:t>
            </w:r>
          </w:p>
          <w:p w14:paraId="678CB9A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62-73.20)</w:t>
            </w:r>
          </w:p>
          <w:p w14:paraId="1CBB3534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5</w:t>
            </w:r>
          </w:p>
          <w:p w14:paraId="54F4D73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19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4FF061B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74 </w:t>
            </w:r>
          </w:p>
          <w:p w14:paraId="53E0BCE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49-82)</w:t>
            </w:r>
          </w:p>
          <w:p w14:paraId="6FBC08E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9</w:t>
            </w:r>
          </w:p>
          <w:p w14:paraId="1BAEE3C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32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F65435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96.20</w:t>
            </w:r>
          </w:p>
          <w:p w14:paraId="0AD5A96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85.4-97.80)</w:t>
            </w:r>
          </w:p>
          <w:p w14:paraId="41D1198E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7</w:t>
            </w:r>
          </w:p>
          <w:p w14:paraId="0DCE327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076</w:t>
            </w:r>
          </w:p>
        </w:tc>
        <w:tc>
          <w:tcPr>
            <w:tcW w:w="1410" w:type="dxa"/>
            <w:shd w:val="clear" w:color="auto" w:fill="auto"/>
          </w:tcPr>
          <w:p w14:paraId="3A726C2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5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52AAD540" w14:textId="3CDC3E86" w:rsidR="00E84FB7" w:rsidRPr="00627C3B" w:rsidRDefault="00E84FB7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12F452A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42</w:t>
            </w:r>
          </w:p>
          <w:p w14:paraId="1D7D39D8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64-81.35</w:t>
            </w:r>
            <w:r w:rsidRPr="00627C3B">
              <w:rPr>
                <w:rFonts w:ascii="Arial" w:hAnsi="Arial" w:cs="Arial"/>
                <w:sz w:val="16"/>
                <w:szCs w:val="16"/>
              </w:rPr>
              <w:t>)</w:t>
            </w:r>
          </w:p>
          <w:p w14:paraId="3A680221" w14:textId="6820E849" w:rsidR="00B54216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</w:rPr>
              <w:t>n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=3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3268A06" w14:textId="23657C3B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52.5</w:t>
            </w:r>
            <w:r w:rsidR="00E84FB7"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075B9890" w14:textId="1AC6ED80" w:rsidR="00E84FB7" w:rsidRPr="00627C3B" w:rsidRDefault="00E84FB7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29.59-75.42)</w:t>
            </w:r>
          </w:p>
          <w:p w14:paraId="3889E07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1C744E35" w14:textId="5C91F953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94.85</w:t>
            </w:r>
          </w:p>
          <w:p w14:paraId="6716DD56" w14:textId="40842DC4" w:rsidR="00E84FB7" w:rsidRPr="00627C3B" w:rsidRDefault="00E84FB7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92.28-97.42)</w:t>
            </w:r>
          </w:p>
          <w:p w14:paraId="34E9041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6A4EF97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</w:tr>
      <w:tr w:rsidR="00B54216" w:rsidRPr="00627C3B" w14:paraId="6E63E8CD" w14:textId="77777777" w:rsidTr="002B0BF2">
        <w:tc>
          <w:tcPr>
            <w:tcW w:w="1412" w:type="dxa"/>
            <w:shd w:val="clear" w:color="auto" w:fill="auto"/>
            <w:vAlign w:val="center"/>
          </w:tcPr>
          <w:p w14:paraId="6B00629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TSH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08D3679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71</w:t>
            </w:r>
          </w:p>
          <w:p w14:paraId="3138F36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4-2.45)</w:t>
            </w:r>
          </w:p>
          <w:p w14:paraId="70DD919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2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7F269D3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37 </w:t>
            </w:r>
          </w:p>
          <w:p w14:paraId="076A986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.81-2.12)</w:t>
            </w:r>
          </w:p>
          <w:p w14:paraId="1F659BA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8</w:t>
            </w:r>
          </w:p>
          <w:p w14:paraId="1810652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97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8045D3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6 </w:t>
            </w:r>
          </w:p>
          <w:p w14:paraId="6A78994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69-3.46)</w:t>
            </w:r>
          </w:p>
          <w:p w14:paraId="2F9C857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6</w:t>
            </w:r>
          </w:p>
          <w:p w14:paraId="22B9162D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578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31947E1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97 </w:t>
            </w:r>
          </w:p>
          <w:p w14:paraId="28B4EAC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31-2.52)</w:t>
            </w:r>
          </w:p>
          <w:p w14:paraId="3F9EB7C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6</w:t>
            </w:r>
          </w:p>
          <w:p w14:paraId="46FCC93F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33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AC1571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32 </w:t>
            </w:r>
          </w:p>
          <w:p w14:paraId="1636179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88-2.66)</w:t>
            </w:r>
          </w:p>
          <w:p w14:paraId="3433013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6</w:t>
            </w:r>
          </w:p>
          <w:p w14:paraId="23C1CE1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24</w:t>
            </w:r>
          </w:p>
        </w:tc>
        <w:tc>
          <w:tcPr>
            <w:tcW w:w="1410" w:type="dxa"/>
            <w:shd w:val="clear" w:color="auto" w:fill="auto"/>
          </w:tcPr>
          <w:p w14:paraId="5D0CADB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gt;0.05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26665021" w14:textId="2868EEC4" w:rsidR="00B54216" w:rsidRPr="00627C3B" w:rsidRDefault="00E230D3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68CCF06" w14:textId="76D52C9E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27 </w:t>
            </w:r>
          </w:p>
          <w:p w14:paraId="6B1D9AFD" w14:textId="3E453FEA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2.14-2.75)</w:t>
            </w:r>
          </w:p>
          <w:p w14:paraId="4F3F7282" w14:textId="5E7556B9" w:rsidR="00B54216" w:rsidRPr="00627C3B" w:rsidRDefault="00B54216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4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B88C578" w14:textId="77777777" w:rsidR="00E230D3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2.14</w:t>
            </w:r>
          </w:p>
          <w:p w14:paraId="5018C8CE" w14:textId="7A9E073E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2.09-2.</w:t>
            </w:r>
            <w:r w:rsidR="00E230D3" w:rsidRPr="00627C3B">
              <w:rPr>
                <w:rFonts w:ascii="Arial" w:hAnsi="Arial" w:cs="Arial"/>
                <w:sz w:val="16"/>
                <w:szCs w:val="16"/>
                <w:lang w:val="en-US"/>
              </w:rPr>
              <w:t>17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)</w:t>
            </w:r>
          </w:p>
          <w:p w14:paraId="60C2E40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7C975C1F" w14:textId="77777777" w:rsidR="00E230D3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30 </w:t>
            </w:r>
          </w:p>
          <w:p w14:paraId="2FB1F94B" w14:textId="1FF7B2E9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3)</w:t>
            </w:r>
          </w:p>
          <w:p w14:paraId="23114D95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69DA14F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-</w:t>
            </w:r>
          </w:p>
        </w:tc>
      </w:tr>
      <w:tr w:rsidR="00B54216" w:rsidRPr="00627C3B" w14:paraId="4470003D" w14:textId="77777777" w:rsidTr="002B0BF2">
        <w:tc>
          <w:tcPr>
            <w:tcW w:w="1412" w:type="dxa"/>
            <w:shd w:val="clear" w:color="auto" w:fill="auto"/>
            <w:vAlign w:val="center"/>
          </w:tcPr>
          <w:p w14:paraId="09E6F7D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Cosmetic score </w:t>
            </w:r>
          </w:p>
          <w:p w14:paraId="7CBE8DDA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4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3554DE7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00 </w:t>
            </w:r>
          </w:p>
          <w:p w14:paraId="13E7D8F2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2)</w:t>
            </w:r>
          </w:p>
          <w:p w14:paraId="407A819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6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36CAA19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16A559D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(1-1) </w:t>
            </w:r>
          </w:p>
          <w:p w14:paraId="6073A9D3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046EA01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4B8C06D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55EF8E8B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0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623C50EC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00 </w:t>
            </w:r>
          </w:p>
          <w:p w14:paraId="3EF95330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7DF93006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9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BB46358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.00 </w:t>
            </w:r>
          </w:p>
          <w:p w14:paraId="325408E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5CE648E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4</w:t>
            </w:r>
          </w:p>
        </w:tc>
        <w:tc>
          <w:tcPr>
            <w:tcW w:w="1410" w:type="dxa"/>
            <w:shd w:val="clear" w:color="auto" w:fill="auto"/>
          </w:tcPr>
          <w:p w14:paraId="0987AE99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01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6290A8C0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1 </w:t>
            </w:r>
          </w:p>
          <w:p w14:paraId="62A6B0A7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2)</w:t>
            </w:r>
          </w:p>
          <w:p w14:paraId="4C8EF289" w14:textId="1271342F" w:rsidR="00B54216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994651"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153FE0A4" w14:textId="77777777" w:rsidR="00E230D3" w:rsidRPr="00627C3B" w:rsidRDefault="00E230D3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  <w:r w:rsidR="00B54216"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 </w:t>
            </w:r>
          </w:p>
          <w:p w14:paraId="22FB5D25" w14:textId="79142EAA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)</w:t>
            </w:r>
          </w:p>
          <w:p w14:paraId="5931E75F" w14:textId="7690E674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E230D3" w:rsidRPr="00627C3B">
              <w:rPr>
                <w:rFonts w:ascii="Arial" w:hAnsi="Arial" w:cs="Arial"/>
                <w:sz w:val="16"/>
                <w:szCs w:val="16"/>
                <w:lang w:val="en-US"/>
              </w:rPr>
              <w:t>6</w:t>
            </w:r>
          </w:p>
          <w:p w14:paraId="15B5E0C7" w14:textId="3EBB3F53" w:rsidR="005451A0" w:rsidRPr="00627C3B" w:rsidRDefault="005451A0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0.3632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D7CE517" w14:textId="777777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  <w:p w14:paraId="3B6DA967" w14:textId="0B6C928F" w:rsidR="00B54216" w:rsidRPr="00627C3B" w:rsidRDefault="00E84FB7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)</w:t>
            </w:r>
          </w:p>
          <w:p w14:paraId="30F13E47" w14:textId="3FC7BE77" w:rsidR="00B54216" w:rsidRPr="00627C3B" w:rsidRDefault="00B54216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n= </w:t>
            </w:r>
            <w:r w:rsidR="00E84FB7"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3 </w:t>
            </w:r>
          </w:p>
          <w:p w14:paraId="7908AC9B" w14:textId="7759D1B2" w:rsidR="005451A0" w:rsidRPr="00627C3B" w:rsidRDefault="005451A0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4226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476EE4A7" w14:textId="77777777" w:rsidR="00E84FB7" w:rsidRPr="00627C3B" w:rsidRDefault="00B54216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  <w:p w14:paraId="245B4587" w14:textId="5C8723A2" w:rsidR="00E84FB7" w:rsidRPr="00627C3B" w:rsidRDefault="00B54216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)</w:t>
            </w:r>
          </w:p>
          <w:p w14:paraId="07BA8CA8" w14:textId="2AA55930" w:rsidR="00B54216" w:rsidRPr="00627C3B" w:rsidRDefault="00B54216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E84FB7" w:rsidRPr="00627C3B">
              <w:rPr>
                <w:rFonts w:ascii="Arial" w:hAnsi="Arial" w:cs="Arial"/>
                <w:sz w:val="16"/>
                <w:szCs w:val="16"/>
                <w:lang w:val="en-US"/>
              </w:rPr>
              <w:t>2</w:t>
            </w:r>
          </w:p>
          <w:p w14:paraId="6B534E6D" w14:textId="6EEA4583" w:rsidR="00E230D3" w:rsidRPr="00627C3B" w:rsidRDefault="00E230D3" w:rsidP="00B54216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7CE0C353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</w:t>
            </w:r>
          </w:p>
          <w:p w14:paraId="55B2397E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)</w:t>
            </w:r>
          </w:p>
          <w:p w14:paraId="315477CF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  <w:p w14:paraId="75F49E76" w14:textId="1084FC4C" w:rsidR="00E230D3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</w:tr>
      <w:tr w:rsidR="00E230D3" w:rsidRPr="00627C3B" w14:paraId="5BD43738" w14:textId="77777777" w:rsidTr="002B0BF2">
        <w:tc>
          <w:tcPr>
            <w:tcW w:w="1412" w:type="dxa"/>
            <w:shd w:val="clear" w:color="auto" w:fill="auto"/>
            <w:vAlign w:val="center"/>
          </w:tcPr>
          <w:p w14:paraId="17C6093E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Symptom score (0-10)</w:t>
            </w:r>
          </w:p>
        </w:tc>
        <w:tc>
          <w:tcPr>
            <w:tcW w:w="1241" w:type="dxa"/>
            <w:shd w:val="clear" w:color="auto" w:fill="auto"/>
            <w:vAlign w:val="center"/>
          </w:tcPr>
          <w:p w14:paraId="235D4446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2.5 </w:t>
            </w:r>
          </w:p>
          <w:p w14:paraId="4C110679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.75-4.25)</w:t>
            </w:r>
          </w:p>
          <w:p w14:paraId="44323004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6</w:t>
            </w:r>
          </w:p>
        </w:tc>
        <w:tc>
          <w:tcPr>
            <w:tcW w:w="1229" w:type="dxa"/>
            <w:shd w:val="clear" w:color="auto" w:fill="auto"/>
            <w:vAlign w:val="center"/>
          </w:tcPr>
          <w:p w14:paraId="5468DE0C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561B4EF8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70B16D69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6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1BF55DF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044E2841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456AE9BB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12</w:t>
            </w:r>
          </w:p>
        </w:tc>
        <w:tc>
          <w:tcPr>
            <w:tcW w:w="1140" w:type="dxa"/>
            <w:shd w:val="clear" w:color="auto" w:fill="auto"/>
            <w:vAlign w:val="center"/>
          </w:tcPr>
          <w:p w14:paraId="3195738A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1.00</w:t>
            </w:r>
          </w:p>
          <w:p w14:paraId="4D7E4F59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1-1)</w:t>
            </w:r>
          </w:p>
          <w:p w14:paraId="01B6D77D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7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E7574D4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 xml:space="preserve">0 </w:t>
            </w:r>
          </w:p>
          <w:p w14:paraId="5B0FDF7A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-0)</w:t>
            </w:r>
          </w:p>
          <w:p w14:paraId="0AFD42D6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4</w:t>
            </w:r>
          </w:p>
        </w:tc>
        <w:tc>
          <w:tcPr>
            <w:tcW w:w="1410" w:type="dxa"/>
            <w:shd w:val="clear" w:color="auto" w:fill="auto"/>
          </w:tcPr>
          <w:p w14:paraId="30F9B45B" w14:textId="7777777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&lt;0.001</w:t>
            </w:r>
          </w:p>
        </w:tc>
        <w:tc>
          <w:tcPr>
            <w:tcW w:w="1410" w:type="dxa"/>
            <w:shd w:val="clear" w:color="auto" w:fill="auto"/>
            <w:vAlign w:val="center"/>
          </w:tcPr>
          <w:p w14:paraId="17E59190" w14:textId="604504F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3E013129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-1)</w:t>
            </w:r>
          </w:p>
          <w:p w14:paraId="45604A4B" w14:textId="3A9103D8" w:rsidR="00E230D3" w:rsidRPr="00627C3B" w:rsidRDefault="00E230D3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994651" w:rsidRPr="00627C3B">
              <w:rPr>
                <w:rFonts w:ascii="Arial" w:hAnsi="Arial" w:cs="Arial"/>
                <w:sz w:val="16"/>
                <w:szCs w:val="16"/>
                <w:lang w:val="en-US"/>
              </w:rPr>
              <w:t>8</w:t>
            </w:r>
          </w:p>
        </w:tc>
        <w:tc>
          <w:tcPr>
            <w:tcW w:w="1185" w:type="dxa"/>
            <w:shd w:val="clear" w:color="auto" w:fill="auto"/>
            <w:vAlign w:val="center"/>
          </w:tcPr>
          <w:p w14:paraId="51984830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5A164ACE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)</w:t>
            </w:r>
          </w:p>
          <w:p w14:paraId="251D1A18" w14:textId="2A04DBB7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</w:t>
            </w:r>
            <w:r w:rsidR="00E84FB7" w:rsidRPr="00627C3B">
              <w:rPr>
                <w:rFonts w:ascii="Arial" w:hAnsi="Arial" w:cs="Arial"/>
                <w:sz w:val="16"/>
                <w:szCs w:val="16"/>
                <w:lang w:val="en-US"/>
              </w:rPr>
              <w:t>5</w:t>
            </w:r>
          </w:p>
          <w:p w14:paraId="0F31C836" w14:textId="03D635FF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</w:t>
            </w:r>
            <w:r w:rsidRPr="00627C3B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.3739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BC3B61B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093AC048" w14:textId="03398B0E" w:rsidR="00E230D3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)</w:t>
            </w:r>
          </w:p>
          <w:p w14:paraId="6A334CC1" w14:textId="6B79DBDB" w:rsidR="00E84FB7" w:rsidRPr="00627C3B" w:rsidRDefault="00E84FB7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3</w:t>
            </w:r>
          </w:p>
          <w:p w14:paraId="03DA835B" w14:textId="2DEF4786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  <w:tc>
          <w:tcPr>
            <w:tcW w:w="1125" w:type="dxa"/>
            <w:shd w:val="clear" w:color="auto" w:fill="auto"/>
            <w:vAlign w:val="center"/>
          </w:tcPr>
          <w:p w14:paraId="4ECC8132" w14:textId="77777777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1E20C175" w14:textId="0E5E6E01" w:rsidR="00E230D3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)</w:t>
            </w:r>
          </w:p>
          <w:p w14:paraId="23F77A73" w14:textId="0A5D1996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  <w:p w14:paraId="70EDF553" w14:textId="69AA7A8C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  <w:tc>
          <w:tcPr>
            <w:tcW w:w="933" w:type="dxa"/>
            <w:shd w:val="clear" w:color="auto" w:fill="auto"/>
            <w:vAlign w:val="center"/>
          </w:tcPr>
          <w:p w14:paraId="0878EDF5" w14:textId="2DBE57C1" w:rsidR="00E230D3" w:rsidRPr="00627C3B" w:rsidRDefault="00E84FB7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0</w:t>
            </w:r>
          </w:p>
          <w:p w14:paraId="7A394680" w14:textId="33426D6C" w:rsidR="00E84FB7" w:rsidRPr="00627C3B" w:rsidRDefault="00E84FB7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(0)</w:t>
            </w:r>
          </w:p>
          <w:p w14:paraId="34D33A2A" w14:textId="3AE5472E" w:rsidR="00E84FB7" w:rsidRPr="00627C3B" w:rsidRDefault="00E84FB7" w:rsidP="00E84FB7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n=2</w:t>
            </w:r>
          </w:p>
          <w:p w14:paraId="73E964FD" w14:textId="224D8C8C" w:rsidR="00E230D3" w:rsidRPr="00627C3B" w:rsidRDefault="00E230D3" w:rsidP="00E230D3">
            <w:pPr>
              <w:jc w:val="center"/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627C3B">
              <w:rPr>
                <w:rFonts w:ascii="Arial" w:hAnsi="Arial" w:cs="Arial"/>
                <w:sz w:val="16"/>
                <w:szCs w:val="16"/>
                <w:lang w:val="en-US"/>
              </w:rPr>
              <w:t>p= NA</w:t>
            </w:r>
          </w:p>
        </w:tc>
      </w:tr>
    </w:tbl>
    <w:p w14:paraId="3D49C094" w14:textId="7836A79B" w:rsidR="00B54216" w:rsidRPr="00627C3B" w:rsidRDefault="00987B67">
      <w:pPr>
        <w:rPr>
          <w:rFonts w:ascii="Arial" w:eastAsia="Arial" w:hAnsi="Arial" w:cs="Arial"/>
          <w:color w:val="000000"/>
          <w:sz w:val="16"/>
          <w:szCs w:val="16"/>
          <w:lang w:val="en-US"/>
        </w:rPr>
      </w:pPr>
      <w:r w:rsidRPr="00627C3B">
        <w:rPr>
          <w:rFonts w:ascii="Arial" w:eastAsia="Arial" w:hAnsi="Arial" w:cs="Arial"/>
          <w:color w:val="000000"/>
          <w:sz w:val="16"/>
          <w:szCs w:val="16"/>
          <w:lang w:val="en-US"/>
        </w:rPr>
        <w:t xml:space="preserve">Numbers are calculated with median and interquartile </w:t>
      </w:r>
      <w:r w:rsidR="008C4F6B">
        <w:rPr>
          <w:rFonts w:ascii="Arial" w:eastAsia="Arial" w:hAnsi="Arial" w:cs="Arial"/>
          <w:color w:val="000000"/>
          <w:sz w:val="16"/>
          <w:szCs w:val="16"/>
          <w:lang w:val="en-US"/>
        </w:rPr>
        <w:t>ranges.</w:t>
      </w:r>
    </w:p>
    <w:p w14:paraId="3AD2284E" w14:textId="77777777" w:rsidR="007A4330" w:rsidRPr="00627C3B" w:rsidRDefault="007A433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  <w:sz w:val="16"/>
          <w:szCs w:val="16"/>
          <w:lang w:val="en-US"/>
        </w:rPr>
      </w:pPr>
    </w:p>
    <w:p w14:paraId="000000CC" w14:textId="77777777" w:rsidR="007A4330" w:rsidRPr="00627C3B" w:rsidRDefault="007A4330">
      <w:pPr>
        <w:rPr>
          <w:rFonts w:ascii="Arial" w:hAnsi="Arial" w:cs="Arial"/>
          <w:sz w:val="16"/>
          <w:szCs w:val="16"/>
          <w:lang w:val="en-US"/>
        </w:rPr>
      </w:pPr>
    </w:p>
    <w:p w14:paraId="000000CD" w14:textId="77777777" w:rsidR="007A4330" w:rsidRPr="00627C3B" w:rsidRDefault="007A4330">
      <w:pPr>
        <w:rPr>
          <w:rFonts w:ascii="Arial" w:hAnsi="Arial" w:cs="Arial"/>
          <w:sz w:val="16"/>
          <w:szCs w:val="16"/>
          <w:lang w:val="en-US"/>
        </w:rPr>
      </w:pPr>
    </w:p>
    <w:sectPr w:rsidR="007A4330" w:rsidRPr="00627C3B" w:rsidSect="00B54216">
      <w:pgSz w:w="16838" w:h="11906" w:orient="landscape"/>
      <w:pgMar w:top="1701" w:right="1418" w:bottom="1701" w:left="1418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wNDI1NrU0NDC1MDNU0lEKTi0uzszPAykwrAUA3SaCRCwAAAA="/>
  </w:docVars>
  <w:rsids>
    <w:rsidRoot w:val="007A4330"/>
    <w:rsid w:val="000E12D4"/>
    <w:rsid w:val="00100AF5"/>
    <w:rsid w:val="0010619B"/>
    <w:rsid w:val="00110B7F"/>
    <w:rsid w:val="001D5036"/>
    <w:rsid w:val="001D56AD"/>
    <w:rsid w:val="001E6821"/>
    <w:rsid w:val="00227314"/>
    <w:rsid w:val="002B0BF2"/>
    <w:rsid w:val="002C24AA"/>
    <w:rsid w:val="00407848"/>
    <w:rsid w:val="0041456F"/>
    <w:rsid w:val="004315C1"/>
    <w:rsid w:val="0045393D"/>
    <w:rsid w:val="005451A0"/>
    <w:rsid w:val="005A6066"/>
    <w:rsid w:val="005C17FB"/>
    <w:rsid w:val="00627C3B"/>
    <w:rsid w:val="00742E95"/>
    <w:rsid w:val="007A2CA6"/>
    <w:rsid w:val="007A4330"/>
    <w:rsid w:val="007E2DCB"/>
    <w:rsid w:val="0082139D"/>
    <w:rsid w:val="008521B2"/>
    <w:rsid w:val="00880E53"/>
    <w:rsid w:val="008C4F6B"/>
    <w:rsid w:val="00946671"/>
    <w:rsid w:val="0097236B"/>
    <w:rsid w:val="00987B67"/>
    <w:rsid w:val="00994651"/>
    <w:rsid w:val="00B44300"/>
    <w:rsid w:val="00B54216"/>
    <w:rsid w:val="00B80541"/>
    <w:rsid w:val="00B86B36"/>
    <w:rsid w:val="00C2195D"/>
    <w:rsid w:val="00C514AF"/>
    <w:rsid w:val="00CF7A8A"/>
    <w:rsid w:val="00D1109A"/>
    <w:rsid w:val="00D921DD"/>
    <w:rsid w:val="00E230D3"/>
    <w:rsid w:val="00E32E52"/>
    <w:rsid w:val="00E33941"/>
    <w:rsid w:val="00E5257D"/>
    <w:rsid w:val="00E53AA8"/>
    <w:rsid w:val="00E84FB7"/>
    <w:rsid w:val="00EA75BD"/>
    <w:rsid w:val="00ED386D"/>
    <w:rsid w:val="00F2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8247A"/>
  <w15:docId w15:val="{CC60DC26-A357-4081-9DFC-0B8669E6B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EC" w:eastAsia="es-EC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FB7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aconcuadrcula">
    <w:name w:val="Table Grid"/>
    <w:basedOn w:val="Tablanormal"/>
    <w:uiPriority w:val="39"/>
    <w:rsid w:val="001A22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12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145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1456F"/>
    <w:rPr>
      <w:rFonts w:ascii="Segoe UI" w:hAnsi="Segoe UI" w:cs="Segoe UI"/>
      <w:sz w:val="18"/>
      <w:szCs w:val="18"/>
    </w:rPr>
  </w:style>
  <w:style w:type="paragraph" w:styleId="Revisin">
    <w:name w:val="Revision"/>
    <w:hidden/>
    <w:uiPriority w:val="99"/>
    <w:semiHidden/>
    <w:rsid w:val="00987B67"/>
    <w:pPr>
      <w:spacing w:after="0" w:line="240" w:lineRule="auto"/>
    </w:p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87B6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87B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Cp9mxP2NUMVY/FY1y3Rz/81NIew==">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BF954EE-C393-42F6-82DC-E8C7646B5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3</TotalTime>
  <Pages>2</Pages>
  <Words>439</Words>
  <Characters>2415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</dc:creator>
  <cp:lastModifiedBy>DANIEL RODRIGO SOLIS PAZMINO</cp:lastModifiedBy>
  <cp:revision>32</cp:revision>
  <dcterms:created xsi:type="dcterms:W3CDTF">2023-01-01T18:42:00Z</dcterms:created>
  <dcterms:modified xsi:type="dcterms:W3CDTF">2023-01-22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f9759a33b5dafa35a9cfe32255bcabf39fe85928e8d8473b11b6150ad6bf5b</vt:lpwstr>
  </property>
</Properties>
</file>